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9592E" w14:textId="77777777" w:rsidR="005A3944" w:rsidRDefault="005A3944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  </w:t>
      </w:r>
      <w:r w:rsidR="00BD4DC6">
        <w:rPr>
          <w:b/>
          <w:sz w:val="36"/>
          <w:szCs w:val="36"/>
        </w:rPr>
        <w:t xml:space="preserve">         </w:t>
      </w:r>
      <w:r w:rsidRPr="005A3944">
        <w:rPr>
          <w:b/>
          <w:sz w:val="36"/>
          <w:szCs w:val="36"/>
        </w:rPr>
        <w:t xml:space="preserve">Python </w:t>
      </w:r>
      <w:r w:rsidR="00BD4DC6">
        <w:rPr>
          <w:b/>
          <w:sz w:val="36"/>
          <w:szCs w:val="36"/>
        </w:rPr>
        <w:t>Programming</w:t>
      </w:r>
    </w:p>
    <w:p w14:paraId="19FF1593" w14:textId="77777777" w:rsidR="005A3944" w:rsidRDefault="005A3944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                                    </w:t>
      </w:r>
      <w:r w:rsidR="00BD4DC6">
        <w:rPr>
          <w:b/>
          <w:sz w:val="36"/>
          <w:szCs w:val="36"/>
        </w:rPr>
        <w:t xml:space="preserve">     </w:t>
      </w:r>
      <w:r w:rsidRPr="005A3944">
        <w:rPr>
          <w:b/>
          <w:sz w:val="36"/>
          <w:szCs w:val="36"/>
        </w:rPr>
        <w:t>Lab Assignment-1</w:t>
      </w:r>
    </w:p>
    <w:p w14:paraId="69EB7667" w14:textId="77777777" w:rsidR="005A3944" w:rsidRDefault="005A3944">
      <w:pPr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 </w:t>
      </w:r>
    </w:p>
    <w:p w14:paraId="092A2AA2" w14:textId="5F311974" w:rsidR="008E3EBF" w:rsidRDefault="008A09E1" w:rsidP="008A09E1">
      <w:pPr>
        <w:jc w:val="both"/>
        <w:rPr>
          <w:sz w:val="24"/>
          <w:szCs w:val="24"/>
        </w:rPr>
      </w:pPr>
      <w:r>
        <w:rPr>
          <w:b/>
          <w:sz w:val="24"/>
          <w:szCs w:val="24"/>
        </w:rPr>
        <w:t>ID</w:t>
      </w:r>
      <w:r w:rsidR="008E3EBF" w:rsidRPr="008E3EBF">
        <w:rPr>
          <w:b/>
          <w:sz w:val="24"/>
          <w:szCs w:val="24"/>
        </w:rPr>
        <w:t>:</w:t>
      </w:r>
      <w:r w:rsidR="008E3EBF">
        <w:rPr>
          <w:sz w:val="24"/>
          <w:szCs w:val="24"/>
        </w:rPr>
        <w:t xml:space="preserve"> 5</w:t>
      </w:r>
    </w:p>
    <w:p w14:paraId="7A7BA903" w14:textId="44FFD09C" w:rsidR="005A3944" w:rsidRDefault="0000742E" w:rsidP="008A09E1">
      <w:pPr>
        <w:jc w:val="both"/>
        <w:rPr>
          <w:sz w:val="24"/>
          <w:szCs w:val="24"/>
        </w:rPr>
      </w:pPr>
      <w:r w:rsidRPr="0000742E">
        <w:rPr>
          <w:b/>
          <w:bCs/>
          <w:sz w:val="24"/>
          <w:szCs w:val="24"/>
        </w:rPr>
        <w:t>Name</w:t>
      </w:r>
      <w:r>
        <w:rPr>
          <w:sz w:val="24"/>
          <w:szCs w:val="24"/>
        </w:rPr>
        <w:t xml:space="preserve">: Kanaka Mrunalini </w:t>
      </w:r>
      <w:proofErr w:type="spellStart"/>
      <w:r>
        <w:rPr>
          <w:sz w:val="24"/>
          <w:szCs w:val="24"/>
        </w:rPr>
        <w:t>Chamala</w:t>
      </w:r>
      <w:proofErr w:type="spellEnd"/>
    </w:p>
    <w:p w14:paraId="750FC52F" w14:textId="77777777" w:rsidR="005A3944" w:rsidRDefault="005A3944" w:rsidP="008A09E1">
      <w:pPr>
        <w:jc w:val="both"/>
        <w:rPr>
          <w:b/>
          <w:sz w:val="24"/>
          <w:szCs w:val="24"/>
        </w:rPr>
      </w:pPr>
      <w:r w:rsidRPr="008E3EBF">
        <w:rPr>
          <w:b/>
          <w:sz w:val="24"/>
          <w:szCs w:val="24"/>
        </w:rPr>
        <w:t>Introduction:</w:t>
      </w:r>
    </w:p>
    <w:p w14:paraId="790C87E5" w14:textId="77777777" w:rsidR="008E3EBF" w:rsidRDefault="00DC3752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>In this lab assignment, we have worked on:</w:t>
      </w:r>
    </w:p>
    <w:p w14:paraId="70C644B7" w14:textId="77777777" w:rsidR="00DC3752" w:rsidRDefault="00DC3752" w:rsidP="008A09E1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Searching a string and finding the first no</w:t>
      </w:r>
      <w:r w:rsidR="004D2CE9">
        <w:rPr>
          <w:sz w:val="24"/>
          <w:szCs w:val="24"/>
        </w:rPr>
        <w:t>n</w:t>
      </w:r>
      <w:r>
        <w:rPr>
          <w:sz w:val="24"/>
          <w:szCs w:val="24"/>
        </w:rPr>
        <w:t>-repeated characters in the string</w:t>
      </w:r>
    </w:p>
    <w:p w14:paraId="0147094F" w14:textId="77777777" w:rsidR="00DC3752" w:rsidRDefault="00DC3752" w:rsidP="008A09E1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Removing the content in file1 which is inside file2</w:t>
      </w:r>
    </w:p>
    <w:p w14:paraId="1D3CD3AC" w14:textId="77777777" w:rsidR="00DC3752" w:rsidRDefault="00DC3752" w:rsidP="008A09E1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The list of students attending “python” but not “web applications”</w:t>
      </w:r>
    </w:p>
    <w:p w14:paraId="41913B43" w14:textId="77777777" w:rsidR="00DC3752" w:rsidRDefault="00DC3752" w:rsidP="008A09E1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Programming for the hospital admission system</w:t>
      </w:r>
    </w:p>
    <w:p w14:paraId="7B9B4D25" w14:textId="77777777" w:rsidR="004D2CE9" w:rsidRDefault="004D2CE9" w:rsidP="008A09E1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rogramming a code which downloads the html webpage containing a table using Request library and then parsing the page using the </w:t>
      </w:r>
      <w:proofErr w:type="spellStart"/>
      <w:r>
        <w:rPr>
          <w:sz w:val="24"/>
          <w:szCs w:val="24"/>
        </w:rPr>
        <w:t>beautifulsoup</w:t>
      </w:r>
      <w:proofErr w:type="spellEnd"/>
      <w:r>
        <w:rPr>
          <w:sz w:val="24"/>
          <w:szCs w:val="24"/>
        </w:rPr>
        <w:t xml:space="preserve"> library.</w:t>
      </w:r>
    </w:p>
    <w:p w14:paraId="0FEB77D6" w14:textId="77777777" w:rsidR="004D2CE9" w:rsidRPr="004D2CE9" w:rsidRDefault="004D2CE9" w:rsidP="008A09E1">
      <w:pPr>
        <w:jc w:val="both"/>
        <w:rPr>
          <w:sz w:val="24"/>
          <w:szCs w:val="24"/>
        </w:rPr>
      </w:pPr>
    </w:p>
    <w:p w14:paraId="5760F5BA" w14:textId="77777777" w:rsidR="005A3944" w:rsidRDefault="005A3944" w:rsidP="008A09E1">
      <w:pPr>
        <w:jc w:val="both"/>
        <w:rPr>
          <w:b/>
          <w:sz w:val="24"/>
          <w:szCs w:val="24"/>
        </w:rPr>
      </w:pPr>
      <w:r w:rsidRPr="004D2CE9">
        <w:rPr>
          <w:b/>
          <w:sz w:val="24"/>
          <w:szCs w:val="24"/>
        </w:rPr>
        <w:t>Objectives:</w:t>
      </w:r>
    </w:p>
    <w:p w14:paraId="3DBFC81F" w14:textId="77777777" w:rsidR="008B7644" w:rsidRDefault="008B3230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pplying </w:t>
      </w:r>
      <w:r w:rsidR="008B7644">
        <w:rPr>
          <w:sz w:val="24"/>
          <w:szCs w:val="24"/>
        </w:rPr>
        <w:t>dictionaries, arrays, and iterations in strings for finding the first non-repeated characters in the string.</w:t>
      </w:r>
    </w:p>
    <w:p w14:paraId="016D2827" w14:textId="77777777" w:rsidR="00CE7863" w:rsidRDefault="00CE7863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>Applying sp</w:t>
      </w:r>
      <w:r w:rsidR="00B716D3">
        <w:rPr>
          <w:sz w:val="24"/>
          <w:szCs w:val="24"/>
        </w:rPr>
        <w:t>l</w:t>
      </w:r>
      <w:r>
        <w:rPr>
          <w:sz w:val="24"/>
          <w:szCs w:val="24"/>
        </w:rPr>
        <w:t>itting, reading, looping for the files in order to remove the content in file 1 which is inside file 2.</w:t>
      </w:r>
    </w:p>
    <w:p w14:paraId="53AA204E" w14:textId="77777777" w:rsidR="00CE7863" w:rsidRDefault="00CE7863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>Applying subtraction rule to get list of students in one class.</w:t>
      </w:r>
    </w:p>
    <w:p w14:paraId="40A63CC2" w14:textId="77777777" w:rsidR="008B3230" w:rsidRPr="008B3230" w:rsidRDefault="00CE7863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pplying </w:t>
      </w:r>
      <w:r w:rsidR="008B3230">
        <w:rPr>
          <w:sz w:val="24"/>
          <w:szCs w:val="24"/>
        </w:rPr>
        <w:t>special built-in methods to create the Hospital Admission system</w:t>
      </w:r>
    </w:p>
    <w:p w14:paraId="4475BD69" w14:textId="77777777" w:rsidR="00CE7863" w:rsidRDefault="00CE7863" w:rsidP="008A09E1">
      <w:pPr>
        <w:jc w:val="both"/>
        <w:rPr>
          <w:b/>
          <w:sz w:val="24"/>
          <w:szCs w:val="24"/>
        </w:rPr>
      </w:pPr>
    </w:p>
    <w:p w14:paraId="73F0444D" w14:textId="77777777" w:rsidR="00CE7863" w:rsidRPr="00CE7863" w:rsidRDefault="005A3944" w:rsidP="008A09E1">
      <w:pPr>
        <w:jc w:val="both"/>
        <w:rPr>
          <w:b/>
          <w:sz w:val="24"/>
          <w:szCs w:val="24"/>
        </w:rPr>
      </w:pPr>
      <w:r w:rsidRPr="008B3230">
        <w:rPr>
          <w:b/>
          <w:sz w:val="24"/>
          <w:szCs w:val="24"/>
        </w:rPr>
        <w:t>Approaches:</w:t>
      </w:r>
    </w:p>
    <w:p w14:paraId="63793209" w14:textId="77777777" w:rsidR="008B3230" w:rsidRDefault="008B3230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>We used classes, constructors, inheritance and multiple inheritance and also created instances for all the classes and created a relationship between them in creating the hospital admission system.</w:t>
      </w:r>
    </w:p>
    <w:p w14:paraId="3B816B0C" w14:textId="77777777" w:rsidR="008B3230" w:rsidRDefault="008B3230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e have downloaded the html webpage which contains a table and parsed it using </w:t>
      </w:r>
      <w:proofErr w:type="spellStart"/>
      <w:r>
        <w:rPr>
          <w:sz w:val="24"/>
          <w:szCs w:val="24"/>
        </w:rPr>
        <w:t>beautifulsoup</w:t>
      </w:r>
      <w:proofErr w:type="spellEnd"/>
      <w:r>
        <w:rPr>
          <w:sz w:val="24"/>
          <w:szCs w:val="24"/>
        </w:rPr>
        <w:t xml:space="preserve"> library.</w:t>
      </w:r>
    </w:p>
    <w:p w14:paraId="6EF474C9" w14:textId="77777777" w:rsidR="008B3230" w:rsidRPr="008B3230" w:rsidRDefault="008B3230" w:rsidP="008A09E1">
      <w:pPr>
        <w:jc w:val="both"/>
        <w:rPr>
          <w:sz w:val="24"/>
          <w:szCs w:val="24"/>
        </w:rPr>
      </w:pPr>
    </w:p>
    <w:p w14:paraId="33314386" w14:textId="77777777" w:rsidR="005A3944" w:rsidRDefault="005A3944" w:rsidP="008A09E1">
      <w:pPr>
        <w:jc w:val="both"/>
        <w:rPr>
          <w:b/>
          <w:sz w:val="24"/>
          <w:szCs w:val="24"/>
        </w:rPr>
      </w:pPr>
      <w:r w:rsidRPr="008B3230">
        <w:rPr>
          <w:b/>
          <w:sz w:val="24"/>
          <w:szCs w:val="24"/>
        </w:rPr>
        <w:lastRenderedPageBreak/>
        <w:t>Workflow:</w:t>
      </w:r>
    </w:p>
    <w:p w14:paraId="03F832F1" w14:textId="77777777" w:rsidR="008B3230" w:rsidRDefault="008B3230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>Question 1:</w:t>
      </w:r>
    </w:p>
    <w:p w14:paraId="63C6F10F" w14:textId="6C21BF31" w:rsidR="00CE7863" w:rsidRDefault="00CE7863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>We used dictionary to store the counts of each character in string input and then an array to store the orders of characters.</w:t>
      </w:r>
      <w:r w:rsidR="0000633D">
        <w:rPr>
          <w:sz w:val="24"/>
          <w:szCs w:val="24"/>
        </w:rPr>
        <w:t xml:space="preserve"> We will iterate the array to check the first character whose count is 1 and returning the first character if it’s count is 1. If there are no repeated characters, it will automatically return no repeated characters in the string.</w:t>
      </w:r>
    </w:p>
    <w:p w14:paraId="65B0A220" w14:textId="0F430D69" w:rsidR="00756066" w:rsidRDefault="00756066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>Code snippet:</w:t>
      </w:r>
    </w:p>
    <w:p w14:paraId="621ABE6A" w14:textId="2186EF64" w:rsidR="0000633D" w:rsidRDefault="00756066" w:rsidP="008A09E1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77A5428" wp14:editId="74473DFB">
            <wp:extent cx="5772150" cy="4095750"/>
            <wp:effectExtent l="0" t="0" r="0" b="0"/>
            <wp:docPr id="1" name="Picture 1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nip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>Output:</w:t>
      </w:r>
    </w:p>
    <w:p w14:paraId="753F8965" w14:textId="5253ED9C" w:rsidR="00756066" w:rsidRDefault="00756066" w:rsidP="008A09E1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8CF693D" wp14:editId="28452AA8">
            <wp:extent cx="5943600" cy="9867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nip1op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7CCEA" w14:textId="77777777" w:rsidR="0000633D" w:rsidRDefault="0000633D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>Question 2:</w:t>
      </w:r>
    </w:p>
    <w:p w14:paraId="414CEFC5" w14:textId="77777777" w:rsidR="0000633D" w:rsidRDefault="000F7CE5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aking the two text files, opening the second file and splitting the file and reading it using </w:t>
      </w:r>
      <w:r w:rsidRPr="000F7CE5">
        <w:rPr>
          <w:sz w:val="24"/>
          <w:szCs w:val="24"/>
        </w:rPr>
        <w:t xml:space="preserve">file2WordsList = </w:t>
      </w:r>
      <w:proofErr w:type="spellStart"/>
      <w:proofErr w:type="gramStart"/>
      <w:r w:rsidRPr="000F7CE5">
        <w:rPr>
          <w:sz w:val="24"/>
          <w:szCs w:val="24"/>
        </w:rPr>
        <w:t>f.read</w:t>
      </w:r>
      <w:proofErr w:type="spellEnd"/>
      <w:proofErr w:type="gramEnd"/>
      <w:r w:rsidRPr="000F7CE5">
        <w:rPr>
          <w:sz w:val="24"/>
          <w:szCs w:val="24"/>
        </w:rPr>
        <w:t>().lower().split()</w:t>
      </w:r>
    </w:p>
    <w:p w14:paraId="3F972C56" w14:textId="77777777" w:rsidR="000F7CE5" w:rsidRPr="000F7CE5" w:rsidRDefault="000F7CE5" w:rsidP="008A09E1">
      <w:pPr>
        <w:pStyle w:val="NoSpacing"/>
        <w:jc w:val="both"/>
        <w:rPr>
          <w:sz w:val="24"/>
          <w:szCs w:val="24"/>
        </w:rPr>
      </w:pPr>
      <w:r w:rsidRPr="000F7CE5">
        <w:rPr>
          <w:sz w:val="24"/>
          <w:szCs w:val="24"/>
        </w:rPr>
        <w:lastRenderedPageBreak/>
        <w:t>Also the words list in file 1 is given as</w:t>
      </w:r>
    </w:p>
    <w:p w14:paraId="258CBBEE" w14:textId="77777777" w:rsidR="000F7CE5" w:rsidRPr="000F7CE5" w:rsidRDefault="000F7CE5" w:rsidP="008A09E1">
      <w:pPr>
        <w:pStyle w:val="NoSpacing"/>
        <w:jc w:val="both"/>
        <w:rPr>
          <w:sz w:val="24"/>
          <w:szCs w:val="24"/>
        </w:rPr>
      </w:pPr>
      <w:r w:rsidRPr="000F7CE5">
        <w:rPr>
          <w:sz w:val="24"/>
          <w:szCs w:val="24"/>
        </w:rPr>
        <w:t xml:space="preserve">file1WordsList = </w:t>
      </w:r>
      <w:proofErr w:type="spellStart"/>
      <w:proofErr w:type="gramStart"/>
      <w:r w:rsidRPr="000F7CE5">
        <w:rPr>
          <w:sz w:val="24"/>
          <w:szCs w:val="24"/>
        </w:rPr>
        <w:t>f.read</w:t>
      </w:r>
      <w:proofErr w:type="spellEnd"/>
      <w:proofErr w:type="gramEnd"/>
      <w:r w:rsidRPr="000F7CE5">
        <w:rPr>
          <w:sz w:val="24"/>
          <w:szCs w:val="24"/>
        </w:rPr>
        <w:t>().split()  and open it through the write access.</w:t>
      </w:r>
    </w:p>
    <w:p w14:paraId="23126763" w14:textId="77777777" w:rsidR="000F7CE5" w:rsidRPr="000F7CE5" w:rsidRDefault="000F7CE5" w:rsidP="008A09E1">
      <w:pPr>
        <w:pStyle w:val="NoSpacing"/>
        <w:jc w:val="both"/>
        <w:rPr>
          <w:sz w:val="24"/>
          <w:szCs w:val="24"/>
        </w:rPr>
      </w:pPr>
    </w:p>
    <w:p w14:paraId="14151736" w14:textId="00824427" w:rsidR="000F7CE5" w:rsidRDefault="000F7CE5" w:rsidP="008A09E1">
      <w:pPr>
        <w:pStyle w:val="NoSpacing"/>
        <w:jc w:val="both"/>
        <w:rPr>
          <w:sz w:val="24"/>
          <w:szCs w:val="24"/>
        </w:rPr>
      </w:pPr>
      <w:r w:rsidRPr="000F7CE5">
        <w:rPr>
          <w:sz w:val="24"/>
          <w:szCs w:val="24"/>
        </w:rPr>
        <w:t>And then we use looping file 1 list and check whether file 1 is present in file 2</w:t>
      </w:r>
    </w:p>
    <w:p w14:paraId="207D4CD5" w14:textId="01F957DB" w:rsidR="00756066" w:rsidRDefault="00756066" w:rsidP="008A09E1">
      <w:pPr>
        <w:pStyle w:val="NoSpacing"/>
        <w:jc w:val="both"/>
        <w:rPr>
          <w:sz w:val="24"/>
          <w:szCs w:val="24"/>
        </w:rPr>
      </w:pPr>
    </w:p>
    <w:p w14:paraId="55AC2EAF" w14:textId="068D1F2A" w:rsidR="00756066" w:rsidRDefault="00756066" w:rsidP="008A09E1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Code snippet:</w:t>
      </w:r>
    </w:p>
    <w:p w14:paraId="6EF14A1F" w14:textId="4A1D0678" w:rsidR="00756066" w:rsidRDefault="00756066" w:rsidP="008A09E1">
      <w:pPr>
        <w:pStyle w:val="NoSpacing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B9B3AB9" wp14:editId="385E6DE8">
            <wp:extent cx="5753100" cy="3531235"/>
            <wp:effectExtent l="0" t="0" r="0" b="0"/>
            <wp:docPr id="3" name="Picture 3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nip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53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3B422" w14:textId="75FF83BC" w:rsidR="00756066" w:rsidRDefault="00756066" w:rsidP="008A09E1">
      <w:pPr>
        <w:pStyle w:val="NoSpacing"/>
        <w:jc w:val="both"/>
        <w:rPr>
          <w:sz w:val="24"/>
          <w:szCs w:val="24"/>
        </w:rPr>
      </w:pPr>
    </w:p>
    <w:p w14:paraId="666DC72B" w14:textId="1FB675E7" w:rsidR="00756066" w:rsidRDefault="00756066" w:rsidP="008A09E1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35D5D937" w14:textId="5BF6EAD0" w:rsidR="00756066" w:rsidRPr="000F7CE5" w:rsidRDefault="00756066" w:rsidP="008A09E1">
      <w:pPr>
        <w:pStyle w:val="NoSpacing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A9B1617" wp14:editId="2464AF1D">
            <wp:extent cx="5943600" cy="656590"/>
            <wp:effectExtent l="0" t="0" r="0" b="0"/>
            <wp:docPr id="4" name="Picture 4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nip2op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828B8" w14:textId="77777777" w:rsidR="000F7CE5" w:rsidRPr="000F7CE5" w:rsidRDefault="000F7CE5" w:rsidP="008A09E1">
      <w:pPr>
        <w:pStyle w:val="NoSpacing"/>
        <w:jc w:val="both"/>
        <w:rPr>
          <w:sz w:val="24"/>
          <w:szCs w:val="24"/>
        </w:rPr>
      </w:pPr>
    </w:p>
    <w:p w14:paraId="07AED3DE" w14:textId="77777777" w:rsidR="000F7CE5" w:rsidRPr="000F7CE5" w:rsidRDefault="000F7CE5" w:rsidP="008A09E1">
      <w:pPr>
        <w:pStyle w:val="NoSpacing"/>
        <w:jc w:val="both"/>
        <w:rPr>
          <w:sz w:val="24"/>
          <w:szCs w:val="24"/>
        </w:rPr>
      </w:pPr>
    </w:p>
    <w:p w14:paraId="5902A7E4" w14:textId="77777777" w:rsidR="000F7CE5" w:rsidRPr="000F7CE5" w:rsidRDefault="000F7CE5" w:rsidP="008A09E1">
      <w:pPr>
        <w:pStyle w:val="NoSpacing"/>
        <w:jc w:val="both"/>
        <w:rPr>
          <w:sz w:val="24"/>
          <w:szCs w:val="24"/>
        </w:rPr>
      </w:pPr>
      <w:r w:rsidRPr="000F7CE5">
        <w:rPr>
          <w:sz w:val="24"/>
          <w:szCs w:val="24"/>
        </w:rPr>
        <w:t>Question 3:</w:t>
      </w:r>
    </w:p>
    <w:p w14:paraId="55EFB12A" w14:textId="77777777" w:rsidR="000F7CE5" w:rsidRPr="000F7CE5" w:rsidRDefault="000F7CE5" w:rsidP="008A09E1">
      <w:pPr>
        <w:pStyle w:val="NoSpacing"/>
        <w:jc w:val="both"/>
        <w:rPr>
          <w:sz w:val="24"/>
          <w:szCs w:val="24"/>
        </w:rPr>
      </w:pPr>
    </w:p>
    <w:p w14:paraId="676C8234" w14:textId="459EAD06" w:rsidR="000F7CE5" w:rsidRDefault="000F7CE5" w:rsidP="008A09E1">
      <w:pPr>
        <w:pStyle w:val="NoSpacing"/>
        <w:jc w:val="both"/>
        <w:rPr>
          <w:sz w:val="24"/>
          <w:szCs w:val="24"/>
        </w:rPr>
      </w:pPr>
      <w:r w:rsidRPr="000F7CE5">
        <w:rPr>
          <w:sz w:val="24"/>
          <w:szCs w:val="24"/>
        </w:rPr>
        <w:t>In this, taking the two lists of students who are attending ‘python, and ‘web applications’ and prints the list of students who are attending only ‘python’ using subtraction rule.</w:t>
      </w:r>
    </w:p>
    <w:p w14:paraId="73608F93" w14:textId="5A70F6C8" w:rsidR="00756066" w:rsidRDefault="00756066" w:rsidP="008A09E1">
      <w:pPr>
        <w:pStyle w:val="NoSpacing"/>
        <w:jc w:val="both"/>
        <w:rPr>
          <w:sz w:val="24"/>
          <w:szCs w:val="24"/>
        </w:rPr>
      </w:pPr>
    </w:p>
    <w:p w14:paraId="3AB84494" w14:textId="4A2BA726" w:rsidR="00756066" w:rsidRDefault="00756066" w:rsidP="008A09E1">
      <w:pPr>
        <w:pStyle w:val="NoSpacing"/>
        <w:jc w:val="both"/>
        <w:rPr>
          <w:sz w:val="24"/>
          <w:szCs w:val="24"/>
        </w:rPr>
      </w:pPr>
    </w:p>
    <w:p w14:paraId="79BD6C2D" w14:textId="77777777" w:rsidR="00756066" w:rsidRDefault="00756066" w:rsidP="008A09E1">
      <w:pPr>
        <w:pStyle w:val="NoSpacing"/>
        <w:jc w:val="both"/>
        <w:rPr>
          <w:sz w:val="24"/>
          <w:szCs w:val="24"/>
        </w:rPr>
      </w:pPr>
    </w:p>
    <w:p w14:paraId="07B83E4A" w14:textId="72EBF84D" w:rsidR="00756066" w:rsidRDefault="00756066" w:rsidP="008A09E1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Code snippet:</w:t>
      </w:r>
    </w:p>
    <w:p w14:paraId="61A188D9" w14:textId="1A162C09" w:rsidR="00756066" w:rsidRPr="000F7CE5" w:rsidRDefault="00756066" w:rsidP="008A09E1">
      <w:pPr>
        <w:pStyle w:val="NoSpacing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FA413D5" wp14:editId="2A95000F">
            <wp:extent cx="5943600" cy="1219835"/>
            <wp:effectExtent l="0" t="0" r="0" b="0"/>
            <wp:docPr id="5" name="Picture 5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nip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BFEF3" w14:textId="1368AD64" w:rsidR="000F7CE5" w:rsidRDefault="00756066" w:rsidP="008A09E1">
      <w:pPr>
        <w:pStyle w:val="NoSpacing"/>
        <w:jc w:val="both"/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31D09B16" w14:textId="1A5EF9F1" w:rsidR="00756066" w:rsidRPr="000F7CE5" w:rsidRDefault="00756066" w:rsidP="008A09E1">
      <w:pPr>
        <w:pStyle w:val="NoSpacing"/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8A74919" wp14:editId="0324EA0E">
            <wp:extent cx="5943600" cy="9226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nip3op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085FF" w14:textId="77777777" w:rsidR="000F7CE5" w:rsidRPr="000F7CE5" w:rsidRDefault="000F7CE5" w:rsidP="008A09E1">
      <w:pPr>
        <w:pStyle w:val="NoSpacing"/>
        <w:jc w:val="both"/>
        <w:rPr>
          <w:sz w:val="24"/>
          <w:szCs w:val="24"/>
        </w:rPr>
      </w:pPr>
    </w:p>
    <w:p w14:paraId="102159B0" w14:textId="77777777" w:rsidR="000F7CE5" w:rsidRPr="008A09E1" w:rsidRDefault="000F7CE5" w:rsidP="008A09E1">
      <w:pPr>
        <w:pStyle w:val="NoSpacing"/>
        <w:jc w:val="both"/>
        <w:rPr>
          <w:sz w:val="24"/>
          <w:szCs w:val="24"/>
        </w:rPr>
      </w:pPr>
      <w:r w:rsidRPr="008A09E1">
        <w:rPr>
          <w:sz w:val="24"/>
          <w:szCs w:val="24"/>
        </w:rPr>
        <w:t>Question 4:</w:t>
      </w:r>
    </w:p>
    <w:p w14:paraId="6A7A6471" w14:textId="77777777" w:rsidR="000F7CE5" w:rsidRPr="008A09E1" w:rsidRDefault="000F7CE5" w:rsidP="008A09E1">
      <w:pPr>
        <w:pStyle w:val="NoSpacing"/>
        <w:jc w:val="both"/>
        <w:rPr>
          <w:sz w:val="24"/>
          <w:szCs w:val="24"/>
        </w:rPr>
      </w:pPr>
    </w:p>
    <w:p w14:paraId="746C2308" w14:textId="3A33C99E" w:rsidR="000F7CE5" w:rsidRDefault="00B716D3" w:rsidP="008A09E1">
      <w:pPr>
        <w:pStyle w:val="NoSpacing"/>
        <w:jc w:val="both"/>
      </w:pPr>
      <w:r w:rsidRPr="008A09E1">
        <w:rPr>
          <w:sz w:val="24"/>
          <w:szCs w:val="24"/>
        </w:rPr>
        <w:t xml:space="preserve">In this, we have taken 6 classes hospital, doctor, patient, clerk, nurse, book </w:t>
      </w:r>
      <w:proofErr w:type="gramStart"/>
      <w:r w:rsidRPr="008A09E1">
        <w:rPr>
          <w:sz w:val="24"/>
          <w:szCs w:val="24"/>
        </w:rPr>
        <w:t>and also</w:t>
      </w:r>
      <w:proofErr w:type="gramEnd"/>
      <w:r w:rsidRPr="008A09E1">
        <w:rPr>
          <w:sz w:val="24"/>
          <w:szCs w:val="24"/>
        </w:rPr>
        <w:t xml:space="preserve"> used __</w:t>
      </w:r>
      <w:proofErr w:type="spellStart"/>
      <w:r w:rsidRPr="008A09E1">
        <w:rPr>
          <w:sz w:val="24"/>
          <w:szCs w:val="24"/>
        </w:rPr>
        <w:t>init</w:t>
      </w:r>
      <w:proofErr w:type="spellEnd"/>
      <w:r w:rsidRPr="008A09E1">
        <w:rPr>
          <w:sz w:val="24"/>
          <w:szCs w:val="24"/>
        </w:rPr>
        <w:t>__ constructor in all the classes. We took subclasses which inherits the</w:t>
      </w:r>
      <w:r w:rsidR="008A09E1" w:rsidRPr="008A09E1">
        <w:rPr>
          <w:sz w:val="24"/>
          <w:szCs w:val="24"/>
        </w:rPr>
        <w:t xml:space="preserve"> main class hospital properties and calls the super class constructor and also used self in order to map the parameters. Used multiple inheritance for the class book </w:t>
      </w:r>
      <w:r w:rsidR="00175DF9">
        <w:rPr>
          <w:sz w:val="24"/>
          <w:szCs w:val="24"/>
        </w:rPr>
        <w:t xml:space="preserve">by taking the classes </w:t>
      </w:r>
      <w:r w:rsidR="008A09E1" w:rsidRPr="008A09E1">
        <w:rPr>
          <w:sz w:val="24"/>
          <w:szCs w:val="24"/>
        </w:rPr>
        <w:t>patient and nurse. Finally, we defined the list and append the objects by creating instances of all the classes</w:t>
      </w:r>
      <w:r w:rsidR="008A09E1">
        <w:t>.</w:t>
      </w:r>
    </w:p>
    <w:p w14:paraId="6FCA8485" w14:textId="474AD628" w:rsidR="00756066" w:rsidRDefault="00756066" w:rsidP="008A09E1">
      <w:pPr>
        <w:pStyle w:val="NoSpacing"/>
        <w:jc w:val="both"/>
      </w:pPr>
    </w:p>
    <w:p w14:paraId="1D068F7B" w14:textId="3243AF41" w:rsidR="00756066" w:rsidRDefault="00756066" w:rsidP="008A09E1">
      <w:pPr>
        <w:pStyle w:val="NoSpacing"/>
        <w:jc w:val="both"/>
      </w:pPr>
      <w:r>
        <w:t>Code snippet:</w:t>
      </w:r>
    </w:p>
    <w:p w14:paraId="69A712D9" w14:textId="20DFE081" w:rsidR="00756066" w:rsidRDefault="00756066" w:rsidP="008A09E1">
      <w:pPr>
        <w:pStyle w:val="NoSpacing"/>
        <w:jc w:val="both"/>
      </w:pPr>
      <w:r>
        <w:rPr>
          <w:noProof/>
        </w:rPr>
        <w:drawing>
          <wp:inline distT="0" distB="0" distL="0" distR="0" wp14:anchorId="5E50FFFE" wp14:editId="36AA4936">
            <wp:extent cx="5724525" cy="3714750"/>
            <wp:effectExtent l="0" t="0" r="9525" b="0"/>
            <wp:docPr id="7" name="Picture 7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nip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5059" cy="376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8DDE4" w14:textId="77777777" w:rsidR="008A09E1" w:rsidRDefault="008A09E1" w:rsidP="008A09E1">
      <w:pPr>
        <w:pStyle w:val="NoSpacing"/>
        <w:jc w:val="both"/>
      </w:pPr>
    </w:p>
    <w:p w14:paraId="64B57AEC" w14:textId="04FC3FFA" w:rsidR="008A09E1" w:rsidRDefault="00756066" w:rsidP="008A09E1">
      <w:pPr>
        <w:pStyle w:val="NoSpacing"/>
        <w:jc w:val="both"/>
      </w:pPr>
      <w:r>
        <w:rPr>
          <w:noProof/>
        </w:rPr>
        <w:lastRenderedPageBreak/>
        <w:drawing>
          <wp:inline distT="0" distB="0" distL="0" distR="0" wp14:anchorId="14B7D99B" wp14:editId="5C57CBD8">
            <wp:extent cx="5943600" cy="3429000"/>
            <wp:effectExtent l="0" t="0" r="0" b="0"/>
            <wp:docPr id="11" name="Picture 11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nip4-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EFB50" w14:textId="5394AD6B" w:rsidR="00756066" w:rsidRDefault="00756066" w:rsidP="008A09E1">
      <w:pPr>
        <w:pStyle w:val="NoSpacing"/>
        <w:jc w:val="both"/>
      </w:pPr>
    </w:p>
    <w:p w14:paraId="7C40EF98" w14:textId="7B76AA1C" w:rsidR="00756066" w:rsidRDefault="00756066" w:rsidP="008A09E1">
      <w:pPr>
        <w:pStyle w:val="NoSpacing"/>
        <w:jc w:val="both"/>
      </w:pPr>
      <w:r>
        <w:t>Multiple inheritance</w:t>
      </w:r>
    </w:p>
    <w:p w14:paraId="1268EC23" w14:textId="5E37A6D9" w:rsidR="00756066" w:rsidRDefault="00756066" w:rsidP="008A09E1">
      <w:pPr>
        <w:pStyle w:val="NoSpacing"/>
        <w:jc w:val="both"/>
      </w:pPr>
    </w:p>
    <w:p w14:paraId="1808AC26" w14:textId="4E450D34" w:rsidR="00756066" w:rsidRDefault="00756066" w:rsidP="008A09E1">
      <w:pPr>
        <w:pStyle w:val="NoSpacing"/>
        <w:jc w:val="both"/>
      </w:pPr>
      <w:r>
        <w:rPr>
          <w:noProof/>
        </w:rPr>
        <w:drawing>
          <wp:inline distT="0" distB="0" distL="0" distR="0" wp14:anchorId="5FECC98A" wp14:editId="60AA44A0">
            <wp:extent cx="5943600" cy="1895475"/>
            <wp:effectExtent l="0" t="0" r="0" b="9525"/>
            <wp:docPr id="12" name="Picture 12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nip4-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85C3B" w14:textId="043E3DFD" w:rsidR="00756066" w:rsidRDefault="00756066" w:rsidP="008A09E1">
      <w:pPr>
        <w:pStyle w:val="NoSpacing"/>
        <w:jc w:val="both"/>
      </w:pPr>
    </w:p>
    <w:p w14:paraId="62DCD4FF" w14:textId="4CE41C6B" w:rsidR="00756066" w:rsidRDefault="00756066" w:rsidP="008A09E1">
      <w:pPr>
        <w:pStyle w:val="NoSpacing"/>
        <w:jc w:val="both"/>
      </w:pPr>
    </w:p>
    <w:p w14:paraId="66231048" w14:textId="2F33F463" w:rsidR="00756066" w:rsidRDefault="00756066" w:rsidP="008A09E1">
      <w:pPr>
        <w:pStyle w:val="NoSpacing"/>
        <w:jc w:val="both"/>
      </w:pPr>
      <w:r>
        <w:rPr>
          <w:noProof/>
        </w:rPr>
        <w:lastRenderedPageBreak/>
        <w:drawing>
          <wp:inline distT="0" distB="0" distL="0" distR="0" wp14:anchorId="259F496A" wp14:editId="50B89867">
            <wp:extent cx="4725059" cy="4458322"/>
            <wp:effectExtent l="0" t="0" r="0" b="0"/>
            <wp:docPr id="13" name="Picture 13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nip4-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34869" w14:textId="056DEB2B" w:rsidR="00B56CB1" w:rsidRDefault="00B56CB1" w:rsidP="008A09E1">
      <w:pPr>
        <w:pStyle w:val="NoSpacing"/>
        <w:jc w:val="both"/>
      </w:pPr>
    </w:p>
    <w:p w14:paraId="64E39062" w14:textId="1F1818F8" w:rsidR="00B56CB1" w:rsidRDefault="00B56CB1" w:rsidP="008A09E1">
      <w:pPr>
        <w:pStyle w:val="NoSpacing"/>
        <w:jc w:val="both"/>
      </w:pPr>
      <w:r>
        <w:t>Output:</w:t>
      </w:r>
    </w:p>
    <w:p w14:paraId="7A82B7E2" w14:textId="03D5587C" w:rsidR="00B56CB1" w:rsidRDefault="00B56CB1" w:rsidP="008A09E1">
      <w:pPr>
        <w:pStyle w:val="NoSpacing"/>
        <w:jc w:val="both"/>
      </w:pPr>
    </w:p>
    <w:p w14:paraId="2AB0386F" w14:textId="17C97583" w:rsidR="00B56CB1" w:rsidRDefault="00B56CB1" w:rsidP="008A09E1">
      <w:pPr>
        <w:pStyle w:val="NoSpacing"/>
        <w:jc w:val="both"/>
      </w:pPr>
      <w:r>
        <w:rPr>
          <w:noProof/>
        </w:rPr>
        <w:lastRenderedPageBreak/>
        <w:drawing>
          <wp:inline distT="0" distB="0" distL="0" distR="0" wp14:anchorId="70475851" wp14:editId="1BB40DD5">
            <wp:extent cx="5943600" cy="3771900"/>
            <wp:effectExtent l="0" t="0" r="0" b="0"/>
            <wp:docPr id="14" name="Picture 14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nip4op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ADDA57" wp14:editId="474C7714">
            <wp:extent cx="1609725" cy="9715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nip4op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970" cy="971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99CC2" w14:textId="77777777" w:rsidR="008A09E1" w:rsidRDefault="008A09E1" w:rsidP="008A09E1">
      <w:pPr>
        <w:pStyle w:val="NoSpacing"/>
        <w:jc w:val="both"/>
      </w:pPr>
      <w:r>
        <w:t>Question 5:</w:t>
      </w:r>
    </w:p>
    <w:p w14:paraId="3A3F7CF8" w14:textId="77777777" w:rsidR="008A09E1" w:rsidRDefault="008A09E1" w:rsidP="008A09E1">
      <w:pPr>
        <w:pStyle w:val="NoSpacing"/>
        <w:jc w:val="both"/>
      </w:pPr>
    </w:p>
    <w:p w14:paraId="30A9FC4E" w14:textId="77777777" w:rsidR="007E3CB4" w:rsidRDefault="008A09E1" w:rsidP="008A09E1">
      <w:pPr>
        <w:pStyle w:val="NoSpacing"/>
        <w:jc w:val="both"/>
      </w:pPr>
      <w:r>
        <w:t xml:space="preserve">In this, </w:t>
      </w:r>
      <w:r w:rsidR="007E3CB4">
        <w:t xml:space="preserve">we are importing the </w:t>
      </w:r>
      <w:proofErr w:type="spellStart"/>
      <w:r w:rsidR="007E3CB4">
        <w:t>url</w:t>
      </w:r>
      <w:proofErr w:type="spellEnd"/>
      <w:r w:rsidR="007E3CB4">
        <w:t xml:space="preserve"> using request library and assign a link to the variable and open the link and converts it in to html using</w:t>
      </w:r>
    </w:p>
    <w:p w14:paraId="0440F762" w14:textId="77777777" w:rsidR="00175DF9" w:rsidRDefault="00175DF9" w:rsidP="008A09E1">
      <w:pPr>
        <w:pStyle w:val="NoSpacing"/>
        <w:jc w:val="both"/>
      </w:pPr>
    </w:p>
    <w:p w14:paraId="4B5F232C" w14:textId="77777777" w:rsidR="008A09E1" w:rsidRDefault="007E3CB4" w:rsidP="008A09E1">
      <w:pPr>
        <w:pStyle w:val="NoSpacing"/>
        <w:jc w:val="both"/>
      </w:pPr>
      <w:r w:rsidRPr="007E3CB4">
        <w:t xml:space="preserve">soup = </w:t>
      </w:r>
      <w:proofErr w:type="spellStart"/>
      <w:proofErr w:type="gramStart"/>
      <w:r w:rsidRPr="007E3CB4">
        <w:t>BeautifulSoup</w:t>
      </w:r>
      <w:proofErr w:type="spellEnd"/>
      <w:r w:rsidRPr="007E3CB4">
        <w:t>(</w:t>
      </w:r>
      <w:proofErr w:type="spellStart"/>
      <w:proofErr w:type="gramEnd"/>
      <w:r w:rsidRPr="007E3CB4">
        <w:t>getLink</w:t>
      </w:r>
      <w:proofErr w:type="spellEnd"/>
      <w:r w:rsidRPr="007E3CB4">
        <w:t>,  "</w:t>
      </w:r>
      <w:proofErr w:type="spellStart"/>
      <w:r w:rsidRPr="007E3CB4">
        <w:t>html.parser</w:t>
      </w:r>
      <w:proofErr w:type="spellEnd"/>
      <w:r w:rsidRPr="007E3CB4">
        <w:t>")</w:t>
      </w:r>
      <w:r>
        <w:t xml:space="preserve"> and prints the header for the wiki page and goes to the table and collects data from the class and </w:t>
      </w:r>
      <w:proofErr w:type="gramStart"/>
      <w:r>
        <w:t>loop</w:t>
      </w:r>
      <w:proofErr w:type="gramEnd"/>
      <w:r>
        <w:t xml:space="preserve"> all elements in tr tags.</w:t>
      </w:r>
    </w:p>
    <w:p w14:paraId="1BD52E25" w14:textId="4A6FD771" w:rsidR="000F7CE5" w:rsidRDefault="000F7CE5" w:rsidP="008A09E1">
      <w:pPr>
        <w:pStyle w:val="NoSpacing"/>
        <w:jc w:val="both"/>
      </w:pPr>
    </w:p>
    <w:p w14:paraId="3FA8F460" w14:textId="79F7FF11" w:rsidR="00B56CB1" w:rsidRDefault="00B56CB1" w:rsidP="008A09E1">
      <w:pPr>
        <w:pStyle w:val="NoSpacing"/>
        <w:jc w:val="both"/>
      </w:pPr>
      <w:r>
        <w:t>Code snippet:</w:t>
      </w:r>
    </w:p>
    <w:p w14:paraId="3A011946" w14:textId="5733740F" w:rsidR="00B56CB1" w:rsidRDefault="00B56CB1" w:rsidP="008A09E1">
      <w:pPr>
        <w:pStyle w:val="NoSpacing"/>
        <w:jc w:val="both"/>
      </w:pPr>
    </w:p>
    <w:p w14:paraId="6BF85749" w14:textId="06A3D61D" w:rsidR="00B56CB1" w:rsidRDefault="00B56CB1" w:rsidP="008A09E1">
      <w:pPr>
        <w:pStyle w:val="NoSpacing"/>
        <w:jc w:val="both"/>
      </w:pPr>
      <w:r>
        <w:rPr>
          <w:noProof/>
        </w:rPr>
        <w:lastRenderedPageBreak/>
        <w:drawing>
          <wp:inline distT="0" distB="0" distL="0" distR="0" wp14:anchorId="5659D446" wp14:editId="3F61F209">
            <wp:extent cx="5943600" cy="3876675"/>
            <wp:effectExtent l="0" t="0" r="0" b="9525"/>
            <wp:docPr id="16" name="Picture 16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nip5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80F24" w14:textId="2B8F2354" w:rsidR="008B3230" w:rsidRDefault="008B3230" w:rsidP="008A09E1">
      <w:pPr>
        <w:jc w:val="both"/>
        <w:rPr>
          <w:sz w:val="24"/>
          <w:szCs w:val="24"/>
        </w:rPr>
      </w:pPr>
    </w:p>
    <w:p w14:paraId="2D4B221C" w14:textId="565F2D62" w:rsidR="00B56CB1" w:rsidRDefault="00B56CB1" w:rsidP="008A09E1">
      <w:pPr>
        <w:jc w:val="both"/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31CB9861" w14:textId="532652B0" w:rsidR="00B56CB1" w:rsidRPr="008B3230" w:rsidRDefault="00B56CB1" w:rsidP="008A09E1">
      <w:pPr>
        <w:jc w:val="both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03F196F" wp14:editId="04FE5C79">
            <wp:extent cx="3638550" cy="2905125"/>
            <wp:effectExtent l="0" t="0" r="0" b="9525"/>
            <wp:docPr id="17" name="Picture 17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nip5op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9080" cy="2905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9BFC8" w14:textId="77777777" w:rsidR="005A3944" w:rsidRPr="005A3944" w:rsidRDefault="005A3944" w:rsidP="008A09E1">
      <w:pPr>
        <w:jc w:val="both"/>
        <w:rPr>
          <w:sz w:val="24"/>
          <w:szCs w:val="24"/>
        </w:rPr>
      </w:pPr>
    </w:p>
    <w:sectPr w:rsidR="005A3944" w:rsidRPr="005A39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BE7323"/>
    <w:multiLevelType w:val="hybridMultilevel"/>
    <w:tmpl w:val="FA7AD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8659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MjA3MzY3szAwNjZV0lEKTi0uzszPAykwrAUAp348JiwAAAA="/>
  </w:docVars>
  <w:rsids>
    <w:rsidRoot w:val="005A3944"/>
    <w:rsid w:val="0000633D"/>
    <w:rsid w:val="0000742E"/>
    <w:rsid w:val="000F7CE5"/>
    <w:rsid w:val="00175DF9"/>
    <w:rsid w:val="00324466"/>
    <w:rsid w:val="004D2CE9"/>
    <w:rsid w:val="005A3944"/>
    <w:rsid w:val="00756066"/>
    <w:rsid w:val="007B1026"/>
    <w:rsid w:val="007E3CB4"/>
    <w:rsid w:val="008A09E1"/>
    <w:rsid w:val="008B3230"/>
    <w:rsid w:val="008B7644"/>
    <w:rsid w:val="008E3EBF"/>
    <w:rsid w:val="00B56CB1"/>
    <w:rsid w:val="00B716D3"/>
    <w:rsid w:val="00BD4DC6"/>
    <w:rsid w:val="00CE7863"/>
    <w:rsid w:val="00DC3752"/>
    <w:rsid w:val="00F73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34329"/>
  <w15:chartTrackingRefBased/>
  <w15:docId w15:val="{B4AC1F82-583E-46E4-AA82-5E1E1C241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3752"/>
    <w:pPr>
      <w:ind w:left="720"/>
      <w:contextualSpacing/>
    </w:pPr>
  </w:style>
  <w:style w:type="paragraph" w:styleId="NoSpacing">
    <w:name w:val="No Spacing"/>
    <w:uiPriority w:val="1"/>
    <w:qFormat/>
    <w:rsid w:val="000F7CE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MKC</Company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dkm</dc:creator>
  <cp:keywords/>
  <dc:description/>
  <cp:lastModifiedBy>Yaswanth Sai Pogadapula</cp:lastModifiedBy>
  <cp:revision>4</cp:revision>
  <dcterms:created xsi:type="dcterms:W3CDTF">2018-09-19T17:53:00Z</dcterms:created>
  <dcterms:modified xsi:type="dcterms:W3CDTF">2023-08-17T04:39:00Z</dcterms:modified>
</cp:coreProperties>
</file>